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15360E5" w14:textId="77777777" w:rsidR="008A29C8" w:rsidRPr="00993A4F" w:rsidRDefault="008A29C8" w:rsidP="008A29C8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993A4F">
        <w:rPr>
          <w:rFonts w:ascii="Calibri" w:hAnsi="Calibri" w:cs="Calibri"/>
          <w:color w:val="000000" w:themeColor="text1"/>
          <w:sz w:val="40"/>
          <w:szCs w:val="40"/>
        </w:rPr>
        <w:t>RFQ No. 902339</w:t>
      </w:r>
    </w:p>
    <w:p w14:paraId="06B906C3" w14:textId="77777777" w:rsidR="008A29C8" w:rsidRPr="00993A4F" w:rsidRDefault="008A29C8" w:rsidP="008A29C8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03452AF4" w14:textId="77777777" w:rsidR="008A29C8" w:rsidRPr="00993A4F" w:rsidRDefault="008A29C8" w:rsidP="008A29C8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993A4F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0F8D8A64" w14:textId="77777777" w:rsidR="008A29C8" w:rsidRPr="00993A4F" w:rsidRDefault="008A29C8" w:rsidP="008A29C8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402D733" w14:textId="77777777" w:rsidR="008A29C8" w:rsidRPr="00993A4F" w:rsidRDefault="008A29C8" w:rsidP="008A29C8">
      <w:pPr>
        <w:jc w:val="center"/>
        <w:rPr>
          <w:rFonts w:ascii="Calibri" w:hAnsi="Calibri" w:cs="Calibri"/>
          <w:b/>
          <w:color w:val="000000" w:themeColor="text1"/>
          <w:sz w:val="20"/>
        </w:rPr>
      </w:pPr>
      <w:bookmarkStart w:id="0" w:name="_Hlk142390922"/>
      <w:r w:rsidRPr="00993A4F">
        <w:rPr>
          <w:rFonts w:ascii="Calibri" w:hAnsi="Calibri" w:cs="Calibri"/>
          <w:b/>
          <w:color w:val="000000" w:themeColor="text1"/>
          <w:sz w:val="40"/>
          <w:szCs w:val="40"/>
        </w:rPr>
        <w:t>BIOLOGICAL HAZARD DETENTION CELL CLEANING SERVICES</w:t>
      </w:r>
    </w:p>
    <w:bookmarkEnd w:id="0"/>
    <w:p w14:paraId="3C06AB33" w14:textId="77777777" w:rsidR="008A29C8" w:rsidRPr="00993A4F" w:rsidRDefault="008A29C8" w:rsidP="008A29C8">
      <w:pPr>
        <w:jc w:val="center"/>
        <w:rPr>
          <w:rFonts w:ascii="Calibri" w:hAnsi="Calibri" w:cs="Calibri"/>
          <w:b/>
          <w:color w:val="000000" w:themeColor="text1"/>
          <w:sz w:val="20"/>
        </w:rPr>
      </w:pPr>
    </w:p>
    <w:p w14:paraId="66E29E0A" w14:textId="77777777" w:rsidR="008A29C8" w:rsidRPr="00993A4F" w:rsidRDefault="008A29C8" w:rsidP="008A29C8">
      <w:pPr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993A4F">
        <w:rPr>
          <w:rFonts w:ascii="Calibri" w:hAnsi="Calibri" w:cs="Calibri"/>
          <w:b/>
          <w:color w:val="000000" w:themeColor="text1"/>
          <w:sz w:val="28"/>
          <w:szCs w:val="28"/>
        </w:rPr>
        <w:t>Networking/Bidders Conference Held August 8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68E50CD7" w:rsidR="004D242F" w:rsidRPr="00C367AB" w:rsidRDefault="004D242F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ral Services Agen</w:t>
            </w:r>
            <w:r w:rsidRPr="00993A4F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cy (GSA), RF</w:t>
            </w:r>
            <w:r w:rsidR="00E83ABA" w:rsidRPr="00993A4F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Q</w:t>
            </w:r>
            <w:r w:rsidRPr="00993A4F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Qu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993A4F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RFQ </w:t>
            </w:r>
            <w:r w:rsidRPr="00993A4F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Q&amp;A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6809B62F" w:rsidR="00EB4385" w:rsidRPr="00CD5814" w:rsidRDefault="00EB4385" w:rsidP="00CD5814">
      <w:pPr>
        <w:spacing w:after="240"/>
        <w:rPr>
          <w:rFonts w:ascii="Calibri" w:hAnsi="Calibri" w:cs="Calibri"/>
        </w:rPr>
      </w:pPr>
      <w:r w:rsidRPr="00AB3178">
        <w:rPr>
          <w:rFonts w:ascii="Calibri" w:hAnsi="Calibri" w:cs="Calibri"/>
          <w:color w:val="000000" w:themeColor="text1"/>
          <w:szCs w:val="26"/>
        </w:rPr>
        <w:lastRenderedPageBreak/>
        <w:t>Thank you for your participation and interest in the County of Alameda</w:t>
      </w:r>
      <w:r w:rsidR="00FD5CD9" w:rsidRPr="00AB3178">
        <w:rPr>
          <w:rFonts w:ascii="Calibri" w:hAnsi="Calibri" w:cs="Calibri"/>
          <w:color w:val="000000" w:themeColor="text1"/>
          <w:szCs w:val="26"/>
        </w:rPr>
        <w:t xml:space="preserve"> Request for Quotation (RFQ) for </w:t>
      </w:r>
      <w:r w:rsidR="008A29C8" w:rsidRPr="00AB3178">
        <w:rPr>
          <w:rFonts w:ascii="Calibri" w:hAnsi="Calibri" w:cs="Calibri"/>
          <w:color w:val="000000" w:themeColor="text1"/>
          <w:szCs w:val="26"/>
        </w:rPr>
        <w:t>Biological Hazard Detention Cell Cleaning Services</w:t>
      </w:r>
      <w:r w:rsidRPr="00AB3178">
        <w:rPr>
          <w:rFonts w:ascii="Calibri" w:hAnsi="Calibri" w:cs="Calibri"/>
          <w:color w:val="000000" w:themeColor="text1"/>
          <w:szCs w:val="26"/>
        </w:rPr>
        <w:t xml:space="preserve">. </w:t>
      </w:r>
      <w:r w:rsidRPr="00EB4385">
        <w:rPr>
          <w:rFonts w:ascii="Calibri" w:hAnsi="Calibri" w:cs="Calibri"/>
          <w:szCs w:val="26"/>
        </w:rPr>
        <w:t xml:space="preserve"> </w:t>
      </w:r>
    </w:p>
    <w:p w14:paraId="37FFB695" w14:textId="6FA2C2B8" w:rsidR="00EB4385" w:rsidRPr="00EB4385" w:rsidRDefault="00EB4385" w:rsidP="00EB4385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680C3D6E" w14:textId="77777777" w:rsidR="00EB4385" w:rsidRDefault="00EB4385" w:rsidP="00EB4385">
      <w:pPr>
        <w:rPr>
          <w:rFonts w:ascii="Calibri" w:hAnsi="Calibri" w:cs="Calibri"/>
        </w:rPr>
      </w:pPr>
    </w:p>
    <w:p w14:paraId="556E7B61" w14:textId="31446642" w:rsidR="004D242F" w:rsidRPr="00EB438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0A802CE8" w14:textId="338595B5" w:rsidR="004D242F" w:rsidRPr="00AA6F62" w:rsidRDefault="008A29C8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Does this </w:t>
      </w:r>
      <w:r w:rsidR="00AB3178">
        <w:rPr>
          <w:rFonts w:asciiTheme="minorHAnsi" w:hAnsiTheme="minorHAnsi" w:cstheme="minorHAnsi"/>
        </w:rPr>
        <w:t xml:space="preserve">contract </w:t>
      </w:r>
      <w:r>
        <w:rPr>
          <w:rFonts w:asciiTheme="minorHAnsi" w:hAnsiTheme="minorHAnsi" w:cstheme="minorHAnsi"/>
        </w:rPr>
        <w:t>fall under the prevailing wage?</w:t>
      </w:r>
    </w:p>
    <w:p w14:paraId="391F976F" w14:textId="62FD4F34" w:rsidR="004D242F" w:rsidRPr="00EB4385" w:rsidRDefault="00B32C39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o, this is not a public works contract and does not have a prevailing wage requirement.</w:t>
      </w:r>
    </w:p>
    <w:p w14:paraId="0C015EA9" w14:textId="2A4239F0" w:rsidR="004D242F" w:rsidRPr="008A29C8" w:rsidRDefault="008A29C8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To qualify for the 20% SLEB spend, can we use SLEBs for other services/products?</w:t>
      </w:r>
    </w:p>
    <w:p w14:paraId="7754B484" w14:textId="2FFFDF31" w:rsidR="00F51BA1" w:rsidRDefault="00B32C39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60"/>
        <w:ind w:left="720" w:hanging="720"/>
        <w:rPr>
          <w:rFonts w:asciiTheme="minorHAnsi" w:hAnsiTheme="minorHAnsi" w:cstheme="minorHAnsi"/>
          <w:b/>
        </w:rPr>
      </w:pPr>
      <w:r w:rsidRPr="00B32C39">
        <w:rPr>
          <w:rFonts w:asciiTheme="minorHAnsi" w:hAnsiTheme="minorHAnsi" w:cstheme="minorHAnsi"/>
          <w:b/>
        </w:rPr>
        <w:t>Yes. A bidder may subcontract with a County Small Local Emerging Business (SLEB) for other indirect services besides the services being requested in this contract. For more information and</w:t>
      </w:r>
      <w:r w:rsidR="006F2D3E">
        <w:rPr>
          <w:rFonts w:asciiTheme="minorHAnsi" w:hAnsiTheme="minorHAnsi" w:cstheme="minorHAnsi"/>
          <w:b/>
        </w:rPr>
        <w:t>/</w:t>
      </w:r>
      <w:r w:rsidRPr="00B32C39">
        <w:rPr>
          <w:rFonts w:asciiTheme="minorHAnsi" w:hAnsiTheme="minorHAnsi" w:cstheme="minorHAnsi"/>
          <w:b/>
        </w:rPr>
        <w:t>or assistance with finding SLEB subcontractors, please contact Julie A</w:t>
      </w:r>
      <w:r>
        <w:rPr>
          <w:rFonts w:asciiTheme="minorHAnsi" w:hAnsiTheme="minorHAnsi" w:cstheme="minorHAnsi"/>
          <w:b/>
        </w:rPr>
        <w:t xml:space="preserve">ckerman at (510) </w:t>
      </w:r>
      <w:r w:rsidR="00032CEA">
        <w:rPr>
          <w:rFonts w:asciiTheme="minorHAnsi" w:hAnsiTheme="minorHAnsi" w:cstheme="minorHAnsi"/>
          <w:b/>
        </w:rPr>
        <w:t xml:space="preserve">208-9607, </w:t>
      </w:r>
      <w:hyperlink r:id="rId17" w:history="1">
        <w:r w:rsidR="008F5E47" w:rsidRPr="00902893">
          <w:rPr>
            <w:rStyle w:val="Hyperlink"/>
            <w:rFonts w:asciiTheme="minorHAnsi" w:hAnsiTheme="minorHAnsi" w:cstheme="minorHAnsi"/>
            <w:b/>
          </w:rPr>
          <w:t>julie.ackerman@acgov.org</w:t>
        </w:r>
      </w:hyperlink>
      <w:r w:rsidR="00032CEA">
        <w:rPr>
          <w:rFonts w:asciiTheme="minorHAnsi" w:hAnsiTheme="minorHAnsi" w:cstheme="minorHAnsi"/>
          <w:b/>
        </w:rPr>
        <w:t>.</w:t>
      </w:r>
    </w:p>
    <w:p w14:paraId="715274C7" w14:textId="77777777" w:rsidR="008F5E47" w:rsidRPr="00B32C39" w:rsidRDefault="008F5E47" w:rsidP="008F5E47">
      <w:pPr>
        <w:autoSpaceDE w:val="0"/>
        <w:autoSpaceDN w:val="0"/>
        <w:adjustRightInd w:val="0"/>
        <w:spacing w:after="60"/>
        <w:ind w:left="720"/>
        <w:rPr>
          <w:rFonts w:asciiTheme="minorHAnsi" w:hAnsiTheme="minorHAnsi" w:cstheme="minorHAnsi"/>
          <w:b/>
        </w:rPr>
      </w:pPr>
    </w:p>
    <w:p w14:paraId="262A1184" w14:textId="2AC29929" w:rsidR="00F51BA1" w:rsidRPr="00F51BA1" w:rsidRDefault="00F51BA1" w:rsidP="00F51BA1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</w:rPr>
      </w:pPr>
      <w:r w:rsidRPr="00F51BA1">
        <w:rPr>
          <w:rFonts w:asciiTheme="minorHAnsi" w:hAnsiTheme="minorHAnsi" w:cstheme="minorHAnsi"/>
          <w:bCs/>
        </w:rPr>
        <w:t>Is the six-month trailing requirement for SLEB standard for all bids with Alameda County?</w:t>
      </w:r>
    </w:p>
    <w:p w14:paraId="578169C3" w14:textId="3E44D452" w:rsidR="00F51BA1" w:rsidRPr="00FF3C47" w:rsidRDefault="00FF3C47" w:rsidP="00FF3C47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60"/>
        <w:ind w:left="720" w:hanging="720"/>
        <w:rPr>
          <w:rFonts w:cstheme="minorHAnsi"/>
          <w:b/>
        </w:rPr>
      </w:pPr>
      <w:r>
        <w:rPr>
          <w:rFonts w:asciiTheme="minorHAnsi" w:hAnsiTheme="minorHAnsi" w:cstheme="minorHAnsi"/>
          <w:b/>
        </w:rPr>
        <w:t xml:space="preserve">Yes, for all County bids that have a SLEB requirement, the vendor certification instructions require the following </w:t>
      </w:r>
      <w:r w:rsidR="00222A08">
        <w:rPr>
          <w:rFonts w:asciiTheme="minorHAnsi" w:hAnsiTheme="minorHAnsi" w:cstheme="minorHAnsi"/>
          <w:b/>
        </w:rPr>
        <w:t xml:space="preserve">per the </w:t>
      </w:r>
      <w:hyperlink r:id="rId18" w:history="1">
        <w:r w:rsidR="00DD148D" w:rsidRPr="003D1736">
          <w:rPr>
            <w:rStyle w:val="Hyperlink"/>
            <w:rFonts w:asciiTheme="minorHAnsi" w:hAnsiTheme="minorHAnsi" w:cstheme="minorHAnsi"/>
            <w:b/>
          </w:rPr>
          <w:t>Small Local and Emer</w:t>
        </w:r>
        <w:r w:rsidR="00657BFF" w:rsidRPr="003D1736">
          <w:rPr>
            <w:rStyle w:val="Hyperlink"/>
            <w:rFonts w:asciiTheme="minorHAnsi" w:hAnsiTheme="minorHAnsi" w:cstheme="minorHAnsi"/>
            <w:b/>
          </w:rPr>
          <w:t>ging (SLEB) Program Certification Instructions</w:t>
        </w:r>
      </w:hyperlink>
      <w:r w:rsidR="00657BFF">
        <w:rPr>
          <w:rFonts w:asciiTheme="minorHAnsi" w:hAnsiTheme="minorHAnsi" w:cstheme="minorHAnsi"/>
          <w:b/>
        </w:rPr>
        <w:t>:</w:t>
      </w:r>
    </w:p>
    <w:p w14:paraId="598EC390" w14:textId="77777777" w:rsidR="00FF3C47" w:rsidRDefault="00FF3C47" w:rsidP="00FF3C47">
      <w:pPr>
        <w:autoSpaceDE w:val="0"/>
        <w:autoSpaceDN w:val="0"/>
        <w:adjustRightInd w:val="0"/>
        <w:spacing w:after="60"/>
        <w:ind w:left="720"/>
        <w:rPr>
          <w:rFonts w:asciiTheme="minorHAnsi" w:hAnsiTheme="minorHAnsi" w:cstheme="minorHAnsi"/>
          <w:b/>
        </w:rPr>
      </w:pPr>
    </w:p>
    <w:p w14:paraId="4835CC7C" w14:textId="0061DF01" w:rsidR="00FF3C47" w:rsidRDefault="00FF3C47" w:rsidP="00FF3C47">
      <w:pPr>
        <w:autoSpaceDE w:val="0"/>
        <w:autoSpaceDN w:val="0"/>
        <w:adjustRightInd w:val="0"/>
        <w:spacing w:after="60"/>
        <w:ind w:left="1440"/>
        <w:rPr>
          <w:rFonts w:asciiTheme="minorHAnsi" w:hAnsiTheme="minorHAnsi" w:cstheme="minorHAnsi"/>
          <w:b/>
          <w:i/>
        </w:rPr>
      </w:pPr>
      <w:r>
        <w:rPr>
          <w:rFonts w:asciiTheme="minorHAnsi" w:hAnsiTheme="minorHAnsi" w:cstheme="minorHAnsi"/>
          <w:b/>
          <w:i/>
          <w:iCs/>
        </w:rPr>
        <w:t>Local Business – A business having a fixed office with a street address in Alameda County for a minimum period of 6 months and a valid business license issued by the County or a City within Alameda County.</w:t>
      </w:r>
    </w:p>
    <w:p w14:paraId="2C158FDB" w14:textId="77777777" w:rsidR="005E5ACA" w:rsidRDefault="005E5ACA" w:rsidP="00FF3C47">
      <w:pPr>
        <w:autoSpaceDE w:val="0"/>
        <w:autoSpaceDN w:val="0"/>
        <w:adjustRightInd w:val="0"/>
        <w:spacing w:after="60"/>
        <w:ind w:left="1440"/>
        <w:rPr>
          <w:rFonts w:asciiTheme="minorHAnsi" w:hAnsiTheme="minorHAnsi" w:cstheme="minorHAnsi"/>
          <w:b/>
          <w:i/>
          <w:iCs/>
        </w:rPr>
      </w:pPr>
    </w:p>
    <w:p w14:paraId="4F0F9A3E" w14:textId="1A93BEE9" w:rsidR="005E5ACA" w:rsidRPr="00DE77F4" w:rsidRDefault="007812AA" w:rsidP="00DE77F4">
      <w:pPr>
        <w:autoSpaceDE w:val="0"/>
        <w:autoSpaceDN w:val="0"/>
        <w:adjustRightInd w:val="0"/>
        <w:spacing w:after="60"/>
        <w:ind w:left="720"/>
        <w:rPr>
          <w:rFonts w:cstheme="minorHAnsi"/>
          <w:b/>
        </w:rPr>
      </w:pPr>
      <w:r>
        <w:rPr>
          <w:rFonts w:asciiTheme="minorHAnsi" w:hAnsiTheme="minorHAnsi" w:cstheme="minorHAnsi"/>
          <w:b/>
        </w:rPr>
        <w:t>Bidders who are not SLEB certified must subcontract 20% of the contract amount with certified SLEB vendors.</w:t>
      </w:r>
    </w:p>
    <w:p w14:paraId="74B30A98" w14:textId="77777777" w:rsidR="00F51BA1" w:rsidRPr="00AA6F62" w:rsidRDefault="00F51BA1" w:rsidP="008A29C8">
      <w:pPr>
        <w:spacing w:after="60"/>
        <w:rPr>
          <w:rFonts w:asciiTheme="minorHAnsi" w:hAnsiTheme="minorHAnsi" w:cstheme="minorHAnsi"/>
          <w:b/>
        </w:rPr>
      </w:pPr>
    </w:p>
    <w:p w14:paraId="3B7A3C28" w14:textId="77777777" w:rsidR="00715C57" w:rsidRDefault="00715C57" w:rsidP="008A29C8">
      <w:pPr>
        <w:keepNext/>
        <w:autoSpaceDE w:val="0"/>
        <w:autoSpaceDN w:val="0"/>
        <w:adjustRightInd w:val="0"/>
        <w:spacing w:after="360"/>
        <w:rPr>
          <w:rFonts w:ascii="Calibri" w:hAnsi="Calibri" w:cs="Calibri"/>
        </w:rPr>
      </w:pPr>
    </w:p>
    <w:p w14:paraId="7AB326A9" w14:textId="26C575C6" w:rsidR="008A29C8" w:rsidRPr="008A29C8" w:rsidRDefault="008A29C8" w:rsidP="008A29C8">
      <w:pPr>
        <w:keepNext/>
        <w:autoSpaceDE w:val="0"/>
        <w:autoSpaceDN w:val="0"/>
        <w:adjustRightInd w:val="0"/>
        <w:spacing w:after="360"/>
        <w:rPr>
          <w:rFonts w:ascii="Calibri" w:hAnsi="Calibri" w:cs="Calibri"/>
        </w:rPr>
        <w:sectPr w:rsidR="008A29C8" w:rsidRPr="008A29C8" w:rsidSect="00FD5CD9">
          <w:footerReference w:type="default" r:id="rId19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4925B913" w:rsidR="00B94E07" w:rsidRPr="00E83ABA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color w:val="FF0000"/>
          <w:sz w:val="20"/>
        </w:rPr>
      </w:pPr>
      <w:r>
        <w:rPr>
          <w:rFonts w:ascii="Calibri" w:hAnsi="Calibri" w:cs="Calibri"/>
          <w:b/>
          <w:bCs/>
          <w:iCs/>
          <w:color w:val="FF0000"/>
          <w:sz w:val="28"/>
          <w:szCs w:val="28"/>
        </w:rPr>
        <w:tab/>
      </w:r>
      <w:r w:rsidR="00B94E07" w:rsidRPr="000B3709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RF</w:t>
      </w:r>
      <w:r w:rsidR="00E83ABA" w:rsidRPr="000B3709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Q</w:t>
      </w:r>
      <w:r w:rsidR="00B94E07" w:rsidRPr="000B3709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 xml:space="preserve"> No. 90</w:t>
      </w:r>
      <w:r w:rsidR="008A29C8" w:rsidRPr="000B3709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2339</w:t>
      </w:r>
      <w:r w:rsidR="00B94E07" w:rsidRPr="000B3709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 xml:space="preserve"> – </w:t>
      </w:r>
      <w:r w:rsidR="008A29C8" w:rsidRPr="000B3709">
        <w:rPr>
          <w:rFonts w:ascii="Calibri" w:hAnsi="Calibri" w:cs="Calibri"/>
          <w:b/>
          <w:color w:val="000000" w:themeColor="text1"/>
          <w:sz w:val="28"/>
          <w:szCs w:val="28"/>
        </w:rPr>
        <w:t>BIOLOGICAL HAZARD DETENTION CELL CLEANING SERVICES</w:t>
      </w:r>
      <w:r w:rsidRPr="000B3709">
        <w:rPr>
          <w:rFonts w:ascii="Calibri" w:hAnsi="Calibri" w:cs="Calibri"/>
          <w:b/>
          <w:color w:val="000000" w:themeColor="text1"/>
          <w:sz w:val="28"/>
          <w:szCs w:val="28"/>
        </w:rPr>
        <w:tab/>
      </w:r>
    </w:p>
    <w:p w14:paraId="0B1BC846" w14:textId="4739F501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20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57D226D7" w14:textId="5A63CDAF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 w:rsidRPr="000B3709">
        <w:rPr>
          <w:rFonts w:ascii="Calibri" w:hAnsi="Calibri" w:cs="Calibri"/>
          <w:color w:val="000000" w:themeColor="text1"/>
          <w:szCs w:val="26"/>
        </w:rPr>
        <w:t>This</w:t>
      </w:r>
      <w:r w:rsidR="000B3709" w:rsidRPr="000B3709">
        <w:rPr>
          <w:rFonts w:ascii="Calibri" w:hAnsi="Calibri" w:cs="Calibri"/>
          <w:color w:val="000000" w:themeColor="text1"/>
          <w:szCs w:val="26"/>
        </w:rPr>
        <w:t xml:space="preserve"> Q&amp;A</w:t>
      </w:r>
      <w:r w:rsidR="00B94E07" w:rsidRPr="000B3709">
        <w:rPr>
          <w:rFonts w:ascii="Calibri" w:hAnsi="Calibri" w:cs="Calibri"/>
          <w:color w:val="000000" w:themeColor="text1"/>
          <w:szCs w:val="26"/>
        </w:rPr>
        <w:t xml:space="preserve"> is </w:t>
      </w:r>
      <w:r w:rsidR="00B94E07" w:rsidRPr="008F1AC7">
        <w:rPr>
          <w:rFonts w:ascii="Calibri" w:hAnsi="Calibri" w:cs="Calibri"/>
          <w:szCs w:val="26"/>
        </w:rPr>
        <w:t>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10035" w:type="dxa"/>
        <w:tblInd w:w="118" w:type="dxa"/>
        <w:tblLook w:val="04A0" w:firstRow="1" w:lastRow="0" w:firstColumn="1" w:lastColumn="0" w:noHBand="0" w:noVBand="1"/>
      </w:tblPr>
      <w:tblGrid>
        <w:gridCol w:w="2122"/>
        <w:gridCol w:w="1283"/>
        <w:gridCol w:w="1327"/>
        <w:gridCol w:w="1113"/>
        <w:gridCol w:w="971"/>
        <w:gridCol w:w="608"/>
        <w:gridCol w:w="2590"/>
        <w:gridCol w:w="21"/>
      </w:tblGrid>
      <w:tr w:rsidR="008A29C8" w14:paraId="3BBFACFE" w14:textId="77777777" w:rsidTr="00DA7332">
        <w:trPr>
          <w:trHeight w:val="380"/>
        </w:trPr>
        <w:tc>
          <w:tcPr>
            <w:tcW w:w="10035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00"/>
            <w:noWrap/>
            <w:vAlign w:val="center"/>
            <w:hideMark/>
          </w:tcPr>
          <w:p w14:paraId="5A384519" w14:textId="2974FA9D" w:rsidR="008A29C8" w:rsidRDefault="008A29C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 xml:space="preserve">RFQ No. 902339 - </w:t>
            </w:r>
            <w:r w:rsidR="006E2642" w:rsidRPr="000B370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BIOLOGICAL HAZARD DETENTION CELL CLEANING SERVICES</w:t>
            </w:r>
            <w:r w:rsidR="006E2642" w:rsidRPr="000B3709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ab/>
            </w:r>
          </w:p>
        </w:tc>
      </w:tr>
      <w:tr w:rsidR="008A29C8" w14:paraId="46E64F4C" w14:textId="77777777" w:rsidTr="00DA7332">
        <w:trPr>
          <w:gridAfter w:val="1"/>
          <w:wAfter w:w="21" w:type="dxa"/>
          <w:trHeight w:val="27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35C6F1B" w14:textId="77777777" w:rsidR="008A29C8" w:rsidRDefault="008A29C8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C1F28B0" w14:textId="77777777" w:rsidR="008A29C8" w:rsidRDefault="008A29C8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6268C585" w14:textId="77777777" w:rsidR="008A29C8" w:rsidRDefault="008A29C8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686E7A7F" w14:textId="77777777" w:rsidR="008A29C8" w:rsidRDefault="008A29C8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715E4BA7" w14:textId="77777777" w:rsidR="008A29C8" w:rsidRDefault="008A29C8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98926A0" w14:textId="77777777" w:rsidR="008A29C8" w:rsidRDefault="008A29C8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2D9BA3C4" w14:textId="77777777" w:rsidR="008A29C8" w:rsidRDefault="008A29C8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Email</w:t>
            </w:r>
          </w:p>
        </w:tc>
      </w:tr>
      <w:tr w:rsidR="008A29C8" w14:paraId="1A9E47FD" w14:textId="77777777" w:rsidTr="00DA7332">
        <w:trPr>
          <w:gridAfter w:val="1"/>
          <w:wAfter w:w="21" w:type="dxa"/>
          <w:trHeight w:val="24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7D0030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rime Scene Cleaner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7CE24B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Lindy Smither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021B34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DA906D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E38D3A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ADA5A4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AB84790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rimescenecleanersinc@yahoo.com</w:t>
            </w:r>
          </w:p>
        </w:tc>
      </w:tr>
      <w:tr w:rsidR="008A29C8" w14:paraId="1E7AAA20" w14:textId="77777777" w:rsidTr="00DA7332">
        <w:trPr>
          <w:gridAfter w:val="1"/>
          <w:wAfter w:w="21" w:type="dxa"/>
          <w:trHeight w:val="24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3C853C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iablo Crime Scene Cleaner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D01DD9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15D982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(925) 933-8407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463B9A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 Scots Court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6941A8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alnut Creek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8CB82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B740F46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nfo@diablocsci.com</w:t>
            </w:r>
          </w:p>
        </w:tc>
      </w:tr>
      <w:tr w:rsidR="00DE77F4" w14:paraId="2D493A5C" w14:textId="77777777" w:rsidTr="00DA7332">
        <w:trPr>
          <w:gridAfter w:val="1"/>
          <w:wAfter w:w="21" w:type="dxa"/>
          <w:trHeight w:val="24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99F552" w14:textId="172CF31A" w:rsidR="00DE77F4" w:rsidRDefault="00DE77F4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rpet Bully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6535B6" w14:textId="24826803" w:rsidR="00DE77F4" w:rsidRDefault="0056251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Lamar </w:t>
            </w:r>
            <w:r w:rsidR="0066580C">
              <w:rPr>
                <w:rFonts w:ascii="Arial Narrow" w:hAnsi="Arial Narrow" w:cs="Arial"/>
                <w:sz w:val="18"/>
                <w:szCs w:val="18"/>
              </w:rPr>
              <w:t>Mosley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CA68AE" w14:textId="2546DE93" w:rsidR="00DE77F4" w:rsidRDefault="00DA733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(510) </w:t>
            </w:r>
            <w:r w:rsidR="0046047C">
              <w:rPr>
                <w:rFonts w:ascii="Arial Narrow" w:hAnsi="Arial Narrow" w:cs="Arial"/>
                <w:sz w:val="18"/>
                <w:szCs w:val="18"/>
              </w:rPr>
              <w:t>706-6863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1E7B81" w14:textId="77777777" w:rsidR="00DE77F4" w:rsidRDefault="00DE77F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74E8B9" w14:textId="77777777" w:rsidR="00DE77F4" w:rsidRDefault="00DE77F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10B80F" w14:textId="77777777" w:rsidR="00DE77F4" w:rsidRDefault="00DE77F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4971C96D" w14:textId="3D6BDD97" w:rsidR="00DE77F4" w:rsidRDefault="00C2365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2365A">
              <w:rPr>
                <w:rFonts w:ascii="Arial Narrow" w:hAnsi="Arial Narrow" w:cs="Arial"/>
                <w:sz w:val="18"/>
                <w:szCs w:val="18"/>
              </w:rPr>
              <w:t>carpetbully@gmail.com</w:t>
            </w:r>
          </w:p>
        </w:tc>
      </w:tr>
      <w:tr w:rsidR="008A29C8" w14:paraId="0D3E1A8E" w14:textId="77777777" w:rsidTr="00DA7332">
        <w:trPr>
          <w:gridAfter w:val="1"/>
          <w:wAfter w:w="21" w:type="dxa"/>
          <w:trHeight w:val="24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DD6238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Crime Scene </w:t>
            </w: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Steri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 xml:space="preserve"> Clean LL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0DDAF4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K Collins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95AFF6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(510) 270-237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C4ABB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28302 Industrial Blvd. 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1BC405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3BD6B9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4A9480F" w14:textId="77777777" w:rsidR="008A29C8" w:rsidRDefault="008A29C8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kcollins@steri-clean.com</w:t>
            </w:r>
          </w:p>
        </w:tc>
      </w:tr>
      <w:tr w:rsidR="008A29C8" w14:paraId="3E662E7D" w14:textId="77777777" w:rsidTr="00DA7332">
        <w:trPr>
          <w:gridAfter w:val="1"/>
          <w:wAfter w:w="21" w:type="dxa"/>
          <w:trHeight w:val="24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D686B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Crime Scene </w:t>
            </w: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Steri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 xml:space="preserve"> Clean LL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B9881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redran Patton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65937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(802) 324-947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D97057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660 Lone Tree Way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B79FE2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rentwoo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D789E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E89253C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patton@steri-clean.com</w:t>
            </w:r>
          </w:p>
        </w:tc>
      </w:tr>
      <w:tr w:rsidR="008A29C8" w14:paraId="474653E6" w14:textId="77777777" w:rsidTr="00DA7332">
        <w:trPr>
          <w:gridAfter w:val="1"/>
          <w:wAfter w:w="21" w:type="dxa"/>
          <w:trHeight w:val="24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23405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io On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629003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3BA804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A994FE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C5B1B5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3F5A00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D6C8564" w14:textId="77777777" w:rsidR="008A29C8" w:rsidRDefault="008A29C8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fo@biooneeastbay.com</w:t>
            </w:r>
          </w:p>
        </w:tc>
      </w:tr>
      <w:tr w:rsidR="008A29C8" w14:paraId="2A0B91E2" w14:textId="77777777" w:rsidTr="00DA7332">
        <w:trPr>
          <w:gridAfter w:val="1"/>
          <w:wAfter w:w="21" w:type="dxa"/>
          <w:trHeight w:val="473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D8115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ayview Environmental</w:t>
            </w:r>
            <w:r>
              <w:rPr>
                <w:rFonts w:ascii="Arial Narrow" w:hAnsi="Arial Narrow" w:cs="Arial"/>
                <w:sz w:val="18"/>
                <w:szCs w:val="18"/>
              </w:rPr>
              <w:br/>
              <w:t>Services,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DFD5C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hane Pickett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DA0A5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10-542-6633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894D7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925 San Leandro St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2A6BE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38810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6A17B1C4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orcal@bayviewservices.com</w:t>
            </w:r>
          </w:p>
        </w:tc>
      </w:tr>
      <w:tr w:rsidR="008A29C8" w14:paraId="108C2D68" w14:textId="77777777" w:rsidTr="00DA7332">
        <w:trPr>
          <w:gridAfter w:val="1"/>
          <w:wAfter w:w="21" w:type="dxa"/>
          <w:trHeight w:val="473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8513D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ayview Industrial Services,</w:t>
            </w:r>
            <w:r>
              <w:rPr>
                <w:rFonts w:ascii="Arial Narrow" w:hAnsi="Arial Narrow" w:cs="Arial"/>
                <w:sz w:val="18"/>
                <w:szCs w:val="18"/>
              </w:rPr>
              <w:br/>
              <w:t>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1453D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hane Pickett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9F1DA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10-562-6181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016FA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925 San Leandro St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6C68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1A7BA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76C4B28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orcal@bayviewservices.com</w:t>
            </w:r>
          </w:p>
        </w:tc>
      </w:tr>
      <w:tr w:rsidR="008A29C8" w14:paraId="3A2D6CF0" w14:textId="77777777" w:rsidTr="00DA7332">
        <w:trPr>
          <w:gridAfter w:val="1"/>
          <w:wAfter w:w="21" w:type="dxa"/>
          <w:trHeight w:val="473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69A2A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Bioclear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>, LL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51D9E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Yael </w:t>
            </w: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Smadja</w:t>
            </w:r>
            <w:proofErr w:type="spellEnd"/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E00A7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50-441-6392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BBE0BC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8302 Industrial Blvd</w:t>
            </w:r>
            <w:r>
              <w:rPr>
                <w:rFonts w:ascii="Arial Narrow" w:hAnsi="Arial Narrow" w:cs="Arial"/>
                <w:sz w:val="18"/>
                <w:szCs w:val="18"/>
              </w:rPr>
              <w:br/>
              <w:t>Ste B&amp;C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94C84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90A9E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32491EC0" w14:textId="77777777" w:rsidR="008A29C8" w:rsidRDefault="008A29C8">
            <w:pPr>
              <w:rPr>
                <w:rFonts w:ascii="Arial Narrow" w:hAnsi="Arial Narrow" w:cs="Arial"/>
                <w:color w:val="0A0A0A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A0A0A"/>
                <w:sz w:val="18"/>
                <w:szCs w:val="18"/>
              </w:rPr>
              <w:t>contactus@bioclearmatrix.com</w:t>
            </w:r>
          </w:p>
        </w:tc>
      </w:tr>
      <w:tr w:rsidR="008A29C8" w14:paraId="5F177D4F" w14:textId="77777777" w:rsidTr="00DA7332">
        <w:trPr>
          <w:gridAfter w:val="1"/>
          <w:wAfter w:w="21" w:type="dxa"/>
          <w:trHeight w:val="473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90E12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Green Clean A Scen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DD568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eborah Walker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0BCD6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77-318-3888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1E95794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400 W. MacArthur</w:t>
            </w:r>
            <w:r>
              <w:rPr>
                <w:rFonts w:ascii="Arial Narrow" w:hAnsi="Arial Narrow" w:cs="Arial"/>
                <w:sz w:val="18"/>
                <w:szCs w:val="18"/>
              </w:rPr>
              <w:br/>
              <w:t>Blvd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189BB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D90EA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BCD53E0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nfo@greencleanasap.com</w:t>
            </w:r>
          </w:p>
        </w:tc>
      </w:tr>
      <w:tr w:rsidR="008A29C8" w14:paraId="101CAF6C" w14:textId="77777777" w:rsidTr="00DA7332">
        <w:trPr>
          <w:gridAfter w:val="1"/>
          <w:wAfter w:w="21" w:type="dxa"/>
          <w:trHeight w:val="24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F1DBC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Green Clean A Scen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948D90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07A61B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7C16A7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7DCB07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E29486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968AF60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greencleanasap@gmail.com</w:t>
            </w:r>
          </w:p>
        </w:tc>
      </w:tr>
      <w:tr w:rsidR="008A29C8" w14:paraId="3AA3EBA7" w14:textId="77777777" w:rsidTr="00DA7332">
        <w:trPr>
          <w:gridAfter w:val="1"/>
          <w:wAfter w:w="21" w:type="dxa"/>
          <w:trHeight w:val="24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8288E5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Sharjo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>, LLC dba Service Master Restoration Service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CA77AF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ean Nadolne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5E3AC8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25-726-5224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01EC10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451 Industrial Way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CA00BF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ENICI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8B7E8C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5B828E8F" w14:textId="77777777" w:rsidR="008A29C8" w:rsidRDefault="00514C9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1" w:history="1">
              <w:r w:rsidR="008A29C8" w:rsidRPr="002B4252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  <w:u w:val="none"/>
                </w:rPr>
                <w:t>jnadolne@smrestore.net</w:t>
              </w:r>
            </w:hyperlink>
          </w:p>
        </w:tc>
      </w:tr>
      <w:tr w:rsidR="008A29C8" w14:paraId="4538986E" w14:textId="77777777" w:rsidTr="00DA7332">
        <w:trPr>
          <w:gridAfter w:val="1"/>
          <w:wAfter w:w="21" w:type="dxa"/>
          <w:trHeight w:val="247"/>
        </w:trPr>
        <w:tc>
          <w:tcPr>
            <w:tcW w:w="21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942821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Sharjo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>, LLC dba Service Master Restoration Service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D4583F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Andy Dobbs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4A560F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15-336-6258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D449F3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451 Industrial Way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25DA93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ENICI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3F1771" w14:textId="77777777" w:rsidR="008A29C8" w:rsidRDefault="008A29C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5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3B72FBF4" w14:textId="77777777" w:rsidR="008A29C8" w:rsidRDefault="00514C96">
            <w:pPr>
              <w:rPr>
                <w:rFonts w:ascii="Arial Narrow" w:hAnsi="Arial Narrow" w:cs="Arial"/>
                <w:color w:val="0A0A0A"/>
                <w:sz w:val="18"/>
                <w:szCs w:val="18"/>
              </w:rPr>
            </w:pPr>
            <w:hyperlink r:id="rId22" w:history="1">
              <w:r w:rsidR="008A29C8">
                <w:rPr>
                  <w:rStyle w:val="Hyperlink"/>
                  <w:rFonts w:ascii="Arial Narrow" w:hAnsi="Arial Narrow" w:cs="Arial"/>
                  <w:color w:val="0A0A0A"/>
                  <w:sz w:val="18"/>
                  <w:szCs w:val="18"/>
                  <w:u w:val="none"/>
                </w:rPr>
                <w:t>adobbs@smrestore.net</w:t>
              </w:r>
            </w:hyperlink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6364B6">
      <w:footerReference w:type="default" r:id="rId23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D7C71" w14:textId="77777777" w:rsidR="009F36CD" w:rsidRDefault="009F36CD" w:rsidP="004D242F">
      <w:r>
        <w:separator/>
      </w:r>
    </w:p>
  </w:endnote>
  <w:endnote w:type="continuationSeparator" w:id="0">
    <w:p w14:paraId="3068A109" w14:textId="77777777" w:rsidR="009F36CD" w:rsidRDefault="009F36CD" w:rsidP="004D242F">
      <w:r>
        <w:continuationSeparator/>
      </w:r>
    </w:p>
  </w:endnote>
  <w:endnote w:type="continuationNotice" w:id="1">
    <w:p w14:paraId="68762EDF" w14:textId="77777777" w:rsidR="009F36CD" w:rsidRDefault="009F36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F614AB" w:rsidRPr="008F1AC7" w:rsidRDefault="00B60008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F614AB" w:rsidRDefault="00B60008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F614AB" w:rsidRDefault="00F614A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60CC4A8C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1234" w:rsidRPr="002B4252">
      <w:rPr>
        <w:rFonts w:ascii="Calibri" w:hAnsi="Calibri" w:cs="Calibri"/>
        <w:color w:val="000000" w:themeColor="text1"/>
        <w:sz w:val="20"/>
      </w:rPr>
      <w:t>RFQ No. 90</w:t>
    </w:r>
    <w:r w:rsidR="008A29C8" w:rsidRPr="002B4252">
      <w:rPr>
        <w:rFonts w:ascii="Calibri" w:hAnsi="Calibri" w:cs="Calibri"/>
        <w:color w:val="000000" w:themeColor="text1"/>
        <w:sz w:val="20"/>
      </w:rPr>
      <w:t>2339</w:t>
    </w:r>
    <w:r w:rsidR="005D1234" w:rsidRPr="002B4252">
      <w:rPr>
        <w:rFonts w:ascii="Calibri" w:hAnsi="Calibri" w:cs="Calibri"/>
        <w:color w:val="000000" w:themeColor="text1"/>
        <w:sz w:val="20"/>
      </w:rPr>
      <w:t xml:space="preserve">, </w:t>
    </w:r>
    <w:r w:rsidR="00715C57" w:rsidRPr="002B4252">
      <w:rPr>
        <w:rFonts w:ascii="Calibri" w:hAnsi="Calibri" w:cs="Calibri"/>
        <w:color w:val="000000" w:themeColor="text1"/>
        <w:sz w:val="20"/>
      </w:rPr>
      <w:t xml:space="preserve">Questions &amp; </w:t>
    </w:r>
    <w:r w:rsidR="00D30D72" w:rsidRPr="002B4252">
      <w:rPr>
        <w:rFonts w:ascii="Calibri" w:hAnsi="Calibri" w:cs="Calibri"/>
        <w:color w:val="000000" w:themeColor="text1"/>
        <w:sz w:val="20"/>
      </w:rPr>
      <w:t>Answer</w:t>
    </w:r>
    <w:r w:rsidR="00715C57" w:rsidRPr="002B4252">
      <w:rPr>
        <w:rFonts w:ascii="Calibri" w:hAnsi="Calibri" w:cs="Calibri"/>
        <w:color w:val="000000" w:themeColor="text1"/>
        <w:sz w:val="20"/>
      </w:rPr>
      <w:t>s</w:t>
    </w:r>
    <w:r w:rsidR="005D1234" w:rsidRPr="002B4252">
      <w:rPr>
        <w:rFonts w:ascii="Calibri" w:hAnsi="Calibri" w:cs="Calibri"/>
        <w:color w:val="000000" w:themeColor="text1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71F4BD6B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2B4252">
      <w:rPr>
        <w:rFonts w:ascii="Calibri" w:hAnsi="Calibri" w:cs="Calibri"/>
        <w:color w:val="000000" w:themeColor="text1"/>
        <w:sz w:val="20"/>
      </w:rPr>
      <w:t>RF</w:t>
    </w:r>
    <w:r w:rsidR="00E83ABA" w:rsidRPr="002B4252">
      <w:rPr>
        <w:rFonts w:ascii="Calibri" w:hAnsi="Calibri" w:cs="Calibri"/>
        <w:color w:val="000000" w:themeColor="text1"/>
        <w:sz w:val="20"/>
      </w:rPr>
      <w:t>Q</w:t>
    </w:r>
    <w:r w:rsidR="005D53C7" w:rsidRPr="002B4252">
      <w:rPr>
        <w:rFonts w:ascii="Calibri" w:hAnsi="Calibri" w:cs="Calibri"/>
        <w:color w:val="000000" w:themeColor="text1"/>
        <w:sz w:val="20"/>
      </w:rPr>
      <w:t xml:space="preserve"> No. </w:t>
    </w:r>
    <w:r w:rsidR="00E83ABA" w:rsidRPr="002B4252">
      <w:rPr>
        <w:rFonts w:ascii="Calibri" w:hAnsi="Calibri" w:cs="Calibri"/>
        <w:color w:val="000000" w:themeColor="text1"/>
        <w:sz w:val="20"/>
      </w:rPr>
      <w:t>90</w:t>
    </w:r>
    <w:r w:rsidR="002B4252" w:rsidRPr="002B4252">
      <w:rPr>
        <w:rFonts w:ascii="Calibri" w:hAnsi="Calibri" w:cs="Calibri"/>
        <w:color w:val="000000" w:themeColor="text1"/>
        <w:sz w:val="20"/>
      </w:rPr>
      <w:t>2339</w:t>
    </w:r>
    <w:r w:rsidR="005D53C7" w:rsidRPr="002B4252">
      <w:rPr>
        <w:rFonts w:ascii="Calibri" w:hAnsi="Calibri" w:cs="Calibri"/>
        <w:color w:val="000000" w:themeColor="text1"/>
        <w:sz w:val="20"/>
      </w:rPr>
      <w:t>, Vendor</w:t>
    </w:r>
    <w:r w:rsidR="0039295B" w:rsidRPr="002B4252">
      <w:rPr>
        <w:rFonts w:ascii="Calibri" w:hAnsi="Calibri" w:cs="Calibri"/>
        <w:color w:val="000000" w:themeColor="text1"/>
        <w:sz w:val="20"/>
      </w:rPr>
      <w:t xml:space="preserve"> Bid</w:t>
    </w:r>
    <w:r w:rsidR="005D53C7" w:rsidRPr="002B4252">
      <w:rPr>
        <w:rFonts w:ascii="Calibri" w:hAnsi="Calibri" w:cs="Calibri"/>
        <w:color w:val="000000" w:themeColor="text1"/>
        <w:sz w:val="20"/>
      </w:rPr>
      <w:t xml:space="preserve"> List </w:t>
    </w:r>
  </w:p>
  <w:p w14:paraId="15833877" w14:textId="6FC316A2" w:rsidR="005D53C7" w:rsidRDefault="005C4468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42EE0" w14:textId="77777777" w:rsidR="009F36CD" w:rsidRDefault="009F36CD" w:rsidP="004D242F">
      <w:r>
        <w:separator/>
      </w:r>
    </w:p>
  </w:footnote>
  <w:footnote w:type="continuationSeparator" w:id="0">
    <w:p w14:paraId="0747B5B1" w14:textId="77777777" w:rsidR="009F36CD" w:rsidRDefault="009F36CD" w:rsidP="004D242F">
      <w:r>
        <w:continuationSeparator/>
      </w:r>
    </w:p>
  </w:footnote>
  <w:footnote w:type="continuationNotice" w:id="1">
    <w:p w14:paraId="7FBCDFB8" w14:textId="77777777" w:rsidR="009F36CD" w:rsidRDefault="009F36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F614AB" w:rsidRPr="00AB3178" w:rsidRDefault="00B60008">
    <w:pPr>
      <w:pStyle w:val="Header"/>
      <w:jc w:val="center"/>
      <w:rPr>
        <w:rFonts w:ascii="Calibri" w:hAnsi="Calibri" w:cs="Calibri"/>
        <w:b/>
        <w:snapToGrid w:val="0"/>
        <w:color w:val="000000" w:themeColor="text1"/>
        <w:szCs w:val="26"/>
      </w:rPr>
    </w:pPr>
    <w:r w:rsidRPr="00AB3178">
      <w:rPr>
        <w:rFonts w:ascii="Calibri" w:hAnsi="Calibri" w:cs="Calibri"/>
        <w:b/>
        <w:snapToGrid w:val="0"/>
        <w:color w:val="000000" w:themeColor="text1"/>
        <w:szCs w:val="26"/>
      </w:rPr>
      <w:t xml:space="preserve">County of Alameda, General Services Agency – </w:t>
    </w:r>
    <w:r w:rsidR="004D242F" w:rsidRPr="00AB3178">
      <w:rPr>
        <w:rFonts w:ascii="Calibri" w:hAnsi="Calibri" w:cs="Calibri"/>
        <w:b/>
        <w:snapToGrid w:val="0"/>
        <w:color w:val="000000" w:themeColor="text1"/>
        <w:szCs w:val="26"/>
      </w:rPr>
      <w:t>Procurement</w:t>
    </w:r>
  </w:p>
  <w:p w14:paraId="6819F298" w14:textId="132194D9" w:rsidR="00F614AB" w:rsidRPr="004D242F" w:rsidRDefault="004D242F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AB3178">
      <w:rPr>
        <w:rFonts w:ascii="Calibri" w:hAnsi="Calibri" w:cs="Calibri"/>
        <w:b/>
        <w:snapToGrid w:val="0"/>
        <w:color w:val="000000" w:themeColor="text1"/>
        <w:szCs w:val="26"/>
      </w:rPr>
      <w:t>RF</w:t>
    </w:r>
    <w:r w:rsidR="00E83ABA" w:rsidRPr="00AB3178">
      <w:rPr>
        <w:rFonts w:ascii="Calibri" w:hAnsi="Calibri" w:cs="Calibri"/>
        <w:b/>
        <w:snapToGrid w:val="0"/>
        <w:color w:val="000000" w:themeColor="text1"/>
        <w:szCs w:val="26"/>
      </w:rPr>
      <w:t>Q</w:t>
    </w:r>
    <w:r w:rsidRPr="00AB3178">
      <w:rPr>
        <w:rFonts w:ascii="Calibri" w:hAnsi="Calibri" w:cs="Calibri"/>
        <w:b/>
        <w:snapToGrid w:val="0"/>
        <w:color w:val="000000" w:themeColor="text1"/>
        <w:szCs w:val="26"/>
      </w:rPr>
      <w:t xml:space="preserve"> No. 90</w:t>
    </w:r>
    <w:r w:rsidR="008A29C8" w:rsidRPr="00AB3178">
      <w:rPr>
        <w:rFonts w:ascii="Calibri" w:hAnsi="Calibri" w:cs="Calibri"/>
        <w:b/>
        <w:snapToGrid w:val="0"/>
        <w:color w:val="000000" w:themeColor="text1"/>
        <w:szCs w:val="26"/>
      </w:rPr>
      <w:t>2339</w:t>
    </w:r>
    <w:r w:rsidRPr="00AB3178">
      <w:rPr>
        <w:rFonts w:ascii="Calibri" w:hAnsi="Calibri" w:cs="Calibri"/>
        <w:b/>
        <w:snapToGrid w:val="0"/>
        <w:color w:val="000000" w:themeColor="text1"/>
        <w:szCs w:val="26"/>
      </w:rPr>
      <w:t>, Questi</w:t>
    </w:r>
    <w:r w:rsidRPr="004D242F">
      <w:rPr>
        <w:rFonts w:ascii="Calibri" w:hAnsi="Calibri" w:cs="Calibri"/>
        <w:b/>
        <w:snapToGrid w:val="0"/>
        <w:szCs w:val="26"/>
      </w:rPr>
      <w:t>ons &amp; Answers</w:t>
    </w:r>
  </w:p>
  <w:p w14:paraId="467C96E5" w14:textId="77777777" w:rsidR="00F614AB" w:rsidRDefault="00F614AB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F614AB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F614AB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6A652AE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asciiTheme="minorHAnsi" w:hAnsiTheme="minorHAnsi" w:cstheme="minorHAnsi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0FALZaVoctAAAA"/>
  </w:docVars>
  <w:rsids>
    <w:rsidRoot w:val="004D242F"/>
    <w:rsid w:val="00032CEA"/>
    <w:rsid w:val="00035A55"/>
    <w:rsid w:val="000835A0"/>
    <w:rsid w:val="000B02AE"/>
    <w:rsid w:val="000B3709"/>
    <w:rsid w:val="000D4C47"/>
    <w:rsid w:val="00102F58"/>
    <w:rsid w:val="0015259B"/>
    <w:rsid w:val="00160400"/>
    <w:rsid w:val="00160CDE"/>
    <w:rsid w:val="001630AE"/>
    <w:rsid w:val="00190CE2"/>
    <w:rsid w:val="0019537B"/>
    <w:rsid w:val="001A2035"/>
    <w:rsid w:val="001B2EB6"/>
    <w:rsid w:val="002023B4"/>
    <w:rsid w:val="002141E7"/>
    <w:rsid w:val="00222A08"/>
    <w:rsid w:val="002379A1"/>
    <w:rsid w:val="00245437"/>
    <w:rsid w:val="0024787A"/>
    <w:rsid w:val="0027452A"/>
    <w:rsid w:val="00295798"/>
    <w:rsid w:val="002A5912"/>
    <w:rsid w:val="002B1B1D"/>
    <w:rsid w:val="002B3056"/>
    <w:rsid w:val="002B4252"/>
    <w:rsid w:val="002C016F"/>
    <w:rsid w:val="002C77B2"/>
    <w:rsid w:val="002D61C1"/>
    <w:rsid w:val="002E31AC"/>
    <w:rsid w:val="00310E89"/>
    <w:rsid w:val="00336238"/>
    <w:rsid w:val="00345B2E"/>
    <w:rsid w:val="003728B1"/>
    <w:rsid w:val="00386FF3"/>
    <w:rsid w:val="0038729B"/>
    <w:rsid w:val="003911A1"/>
    <w:rsid w:val="00392870"/>
    <w:rsid w:val="0039295B"/>
    <w:rsid w:val="003A146C"/>
    <w:rsid w:val="003C1E12"/>
    <w:rsid w:val="003D1736"/>
    <w:rsid w:val="00434AA3"/>
    <w:rsid w:val="004601DD"/>
    <w:rsid w:val="0046047C"/>
    <w:rsid w:val="00461212"/>
    <w:rsid w:val="00466D0A"/>
    <w:rsid w:val="004740BB"/>
    <w:rsid w:val="0049367E"/>
    <w:rsid w:val="004B2EAB"/>
    <w:rsid w:val="004B6858"/>
    <w:rsid w:val="004D242F"/>
    <w:rsid w:val="00526AD9"/>
    <w:rsid w:val="0056251C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E5ACA"/>
    <w:rsid w:val="005F00B4"/>
    <w:rsid w:val="005F2D03"/>
    <w:rsid w:val="005F357D"/>
    <w:rsid w:val="005F5669"/>
    <w:rsid w:val="00600974"/>
    <w:rsid w:val="00624127"/>
    <w:rsid w:val="006243F0"/>
    <w:rsid w:val="006364B6"/>
    <w:rsid w:val="00640C47"/>
    <w:rsid w:val="0064682E"/>
    <w:rsid w:val="006476D8"/>
    <w:rsid w:val="00650CC7"/>
    <w:rsid w:val="00657BFF"/>
    <w:rsid w:val="0066580C"/>
    <w:rsid w:val="006811DE"/>
    <w:rsid w:val="00685CF3"/>
    <w:rsid w:val="006A3F78"/>
    <w:rsid w:val="006C112F"/>
    <w:rsid w:val="006E2642"/>
    <w:rsid w:val="006F2D3E"/>
    <w:rsid w:val="00715C57"/>
    <w:rsid w:val="007350CE"/>
    <w:rsid w:val="007563DD"/>
    <w:rsid w:val="007812AA"/>
    <w:rsid w:val="007859C8"/>
    <w:rsid w:val="0079017F"/>
    <w:rsid w:val="007912E6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4A75"/>
    <w:rsid w:val="0089782A"/>
    <w:rsid w:val="008A0462"/>
    <w:rsid w:val="008A29C8"/>
    <w:rsid w:val="008B0D41"/>
    <w:rsid w:val="008F08DA"/>
    <w:rsid w:val="008F4CC4"/>
    <w:rsid w:val="008F5E47"/>
    <w:rsid w:val="009172A7"/>
    <w:rsid w:val="00926485"/>
    <w:rsid w:val="00936366"/>
    <w:rsid w:val="00946D33"/>
    <w:rsid w:val="00967105"/>
    <w:rsid w:val="00993A4F"/>
    <w:rsid w:val="009A22B0"/>
    <w:rsid w:val="009F36CD"/>
    <w:rsid w:val="00A07482"/>
    <w:rsid w:val="00A3047F"/>
    <w:rsid w:val="00A376F0"/>
    <w:rsid w:val="00A52CF9"/>
    <w:rsid w:val="00A72A23"/>
    <w:rsid w:val="00A906DF"/>
    <w:rsid w:val="00AA2ACB"/>
    <w:rsid w:val="00AA6F62"/>
    <w:rsid w:val="00AB3178"/>
    <w:rsid w:val="00AD644E"/>
    <w:rsid w:val="00AF2895"/>
    <w:rsid w:val="00B27E4E"/>
    <w:rsid w:val="00B32C39"/>
    <w:rsid w:val="00B506A9"/>
    <w:rsid w:val="00B60008"/>
    <w:rsid w:val="00B627FE"/>
    <w:rsid w:val="00B92A11"/>
    <w:rsid w:val="00B92B1A"/>
    <w:rsid w:val="00B94E07"/>
    <w:rsid w:val="00BD0DFD"/>
    <w:rsid w:val="00BD3600"/>
    <w:rsid w:val="00BE57D1"/>
    <w:rsid w:val="00C2365A"/>
    <w:rsid w:val="00C31DE7"/>
    <w:rsid w:val="00C402EA"/>
    <w:rsid w:val="00C51029"/>
    <w:rsid w:val="00C54FC7"/>
    <w:rsid w:val="00C56222"/>
    <w:rsid w:val="00C77651"/>
    <w:rsid w:val="00CB36D0"/>
    <w:rsid w:val="00CB52F8"/>
    <w:rsid w:val="00CB7F6E"/>
    <w:rsid w:val="00CD5814"/>
    <w:rsid w:val="00CD76CE"/>
    <w:rsid w:val="00CF26D9"/>
    <w:rsid w:val="00D06F87"/>
    <w:rsid w:val="00D14E26"/>
    <w:rsid w:val="00D30D72"/>
    <w:rsid w:val="00D3409F"/>
    <w:rsid w:val="00D55366"/>
    <w:rsid w:val="00D62212"/>
    <w:rsid w:val="00D71832"/>
    <w:rsid w:val="00DA14C7"/>
    <w:rsid w:val="00DA7332"/>
    <w:rsid w:val="00DD148D"/>
    <w:rsid w:val="00DD37F7"/>
    <w:rsid w:val="00DD4FAD"/>
    <w:rsid w:val="00DE77F4"/>
    <w:rsid w:val="00E21A57"/>
    <w:rsid w:val="00E25F62"/>
    <w:rsid w:val="00E3095C"/>
    <w:rsid w:val="00E4146F"/>
    <w:rsid w:val="00E45F99"/>
    <w:rsid w:val="00E4764E"/>
    <w:rsid w:val="00E74E61"/>
    <w:rsid w:val="00E83ABA"/>
    <w:rsid w:val="00E91ACC"/>
    <w:rsid w:val="00EA15BA"/>
    <w:rsid w:val="00EA7D87"/>
    <w:rsid w:val="00EB3AE4"/>
    <w:rsid w:val="00EB4385"/>
    <w:rsid w:val="00ED3117"/>
    <w:rsid w:val="00EE7E2B"/>
    <w:rsid w:val="00EF3794"/>
    <w:rsid w:val="00EF4786"/>
    <w:rsid w:val="00F00A6F"/>
    <w:rsid w:val="00F4176C"/>
    <w:rsid w:val="00F474BF"/>
    <w:rsid w:val="00F5155E"/>
    <w:rsid w:val="00F51BA1"/>
    <w:rsid w:val="00F614AB"/>
    <w:rsid w:val="00F67221"/>
    <w:rsid w:val="00F851D1"/>
    <w:rsid w:val="00FA3F94"/>
    <w:rsid w:val="00FB73EF"/>
    <w:rsid w:val="00FC4182"/>
    <w:rsid w:val="00FD370B"/>
    <w:rsid w:val="00FD5CD9"/>
    <w:rsid w:val="00FE19E9"/>
    <w:rsid w:val="00FE475B"/>
    <w:rsid w:val="00FE5898"/>
    <w:rsid w:val="00FF3C47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A5CBEBB3-BADE-42A5-AB86-D1325286C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BA1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21A57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F5E4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54FC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acgov.org/sleb/forms/SLEB-Certifications-Instructions-08242022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jnadolne@smrestore.net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mailto:julie.ackerman@acgov.org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gsa.acgov.org/do-business-with-us/vendor-support/small-local-and-emerging-businesse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adobbs@smrestore.ne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1116DFAED874FBEB4893445DE8342" ma:contentTypeVersion="5" ma:contentTypeDescription="Create a new document." ma:contentTypeScope="" ma:versionID="671c60e6578db5c3df15d14bff1adc4f">
  <xsd:schema xmlns:xsd="http://www.w3.org/2001/XMLSchema" xmlns:xs="http://www.w3.org/2001/XMLSchema" xmlns:p="http://schemas.microsoft.com/office/2006/metadata/properties" xmlns:ns2="91683aef-b98e-4d5b-bd54-6a73a624d30f" xmlns:ns3="ef22eea8-2c10-4a2f-8167-165b96e92744" targetNamespace="http://schemas.microsoft.com/office/2006/metadata/properties" ma:root="true" ma:fieldsID="74dcdd650e31d0be159f45ed42963a2f" ns2:_="" ns3:_="">
    <xsd:import namespace="91683aef-b98e-4d5b-bd54-6a73a624d30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83aef-b98e-4d5b-bd54-6a73a624d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purl.org/dc/elements/1.1/"/>
    <ds:schemaRef ds:uri="http://schemas.microsoft.com/office/2006/metadata/properties"/>
    <ds:schemaRef ds:uri="ef22eea8-2c10-4a2f-8167-165b96e92744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1683aef-b98e-4d5b-bd54-6a73a624d30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66E3560-FC0A-4353-95B1-0D0FAC87CC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683aef-b98e-4d5b-bd54-6a73a624d30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43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Q QA Template</vt:lpstr>
    </vt:vector>
  </TitlesOfParts>
  <Company/>
  <LinksUpToDate>false</LinksUpToDate>
  <CharactersWithSpaces>4971</CharactersWithSpaces>
  <SharedDoc>false</SharedDoc>
  <HLinks>
    <vt:vector size="42" baseType="variant">
      <vt:variant>
        <vt:i4>720937</vt:i4>
      </vt:variant>
      <vt:variant>
        <vt:i4>15</vt:i4>
      </vt:variant>
      <vt:variant>
        <vt:i4>0</vt:i4>
      </vt:variant>
      <vt:variant>
        <vt:i4>5</vt:i4>
      </vt:variant>
      <vt:variant>
        <vt:lpwstr>mailto:adobbs@smrestore.net</vt:lpwstr>
      </vt:variant>
      <vt:variant>
        <vt:lpwstr/>
      </vt:variant>
      <vt:variant>
        <vt:i4>7143519</vt:i4>
      </vt:variant>
      <vt:variant>
        <vt:i4>12</vt:i4>
      </vt:variant>
      <vt:variant>
        <vt:i4>0</vt:i4>
      </vt:variant>
      <vt:variant>
        <vt:i4>5</vt:i4>
      </vt:variant>
      <vt:variant>
        <vt:lpwstr>mailto:jnadolne@smrestore.net</vt:lpwstr>
      </vt:variant>
      <vt:variant>
        <vt:lpwstr/>
      </vt:variant>
      <vt:variant>
        <vt:i4>524310</vt:i4>
      </vt:variant>
      <vt:variant>
        <vt:i4>9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7929911</vt:i4>
      </vt:variant>
      <vt:variant>
        <vt:i4>6</vt:i4>
      </vt:variant>
      <vt:variant>
        <vt:i4>0</vt:i4>
      </vt:variant>
      <vt:variant>
        <vt:i4>5</vt:i4>
      </vt:variant>
      <vt:variant>
        <vt:lpwstr>https://acgov.org/sleb/forms/SLEB-Certifications-Instructions-08242022.pdf</vt:lpwstr>
      </vt:variant>
      <vt:variant>
        <vt:lpwstr/>
      </vt:variant>
      <vt:variant>
        <vt:i4>524386</vt:i4>
      </vt:variant>
      <vt:variant>
        <vt:i4>3</vt:i4>
      </vt:variant>
      <vt:variant>
        <vt:i4>0</vt:i4>
      </vt:variant>
      <vt:variant>
        <vt:i4>5</vt:i4>
      </vt:variant>
      <vt:variant>
        <vt:lpwstr>mailto:julie.ackerman@acgov.or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  <vt:variant>
        <vt:i4>2490454</vt:i4>
      </vt:variant>
      <vt:variant>
        <vt:i4>0</vt:i4>
      </vt:variant>
      <vt:variant>
        <vt:i4>0</vt:i4>
      </vt:variant>
      <vt:variant>
        <vt:i4>5</vt:i4>
      </vt:variant>
      <vt:variant>
        <vt:lpwstr>mailto:Ariana.Urena@acgov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Paul Biondi - Alameda County GSA Procurement</cp:lastModifiedBy>
  <cp:revision>2</cp:revision>
  <dcterms:created xsi:type="dcterms:W3CDTF">2023-08-16T18:37:00Z</dcterms:created>
  <dcterms:modified xsi:type="dcterms:W3CDTF">2023-08-16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1116DFAED874FBEB4893445DE834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